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internship-application-letter"/>
    <w:p>
      <w:pPr>
        <w:pStyle w:val="Heading1"/>
      </w:pPr>
      <w:r>
        <w:t xml:space="preserve">INTERNSHIP APPLICATION LETTER</w:t>
      </w:r>
    </w:p>
    <w:bookmarkStart w:id="20" w:name="for-the-photographer-internship-position"/>
    <w:p>
      <w:pPr>
        <w:pStyle w:val="Heading2"/>
      </w:pPr>
      <w:r>
        <w:t xml:space="preserve">FOR THE PHOTOGRAPHER INTERNSHIP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To the Hiring Manager,</w:t>
      </w:r>
    </w:p>
    <w:p>
      <w:pPr>
        <w:pStyle w:val="BodyText"/>
      </w:pPr>
      <w:r>
        <w:rPr>
          <w:iCs/>
          <w:i/>
        </w:rPr>
        <w:t xml:space="preserve">[Company Name]</w:t>
      </w:r>
      <w:r>
        <w:br/>
      </w:r>
      <w:r>
        <w:t xml:space="preserve">[Company Address]</w:t>
      </w:r>
      <w:r>
        <w:br/>
      </w:r>
      <w:r>
        <w:t xml:space="preserve">Rio de Janeiro, Brazil</w:t>
      </w:r>
    </w:p>
    <w:bookmarkStart w:id="23" w:name="X947a06feaa010778106b8a6deca1f46ea4f6695"/>
    <w:p>
      <w:pPr>
        <w:pStyle w:val="Heading2"/>
      </w:pPr>
      <w:r>
        <w:t xml:space="preserve">A Passionate Visual Storyteller Ready to Contribute in Brazil Rio de Janeiro</w:t>
      </w:r>
    </w:p>
    <w:p>
      <w:pPr>
        <w:pStyle w:val="FirstParagraph"/>
      </w:pPr>
      <w:r>
        <w:t xml:space="preserve">Dear Hiring Manager,</w:t>
      </w:r>
    </w:p>
    <w:p>
      <w:pPr>
        <w:pStyle w:val="BodyText"/>
      </w:pPr>
      <w:r>
        <w:t xml:space="preserve">I am writing with profound enthusiasm to submit my Internship Application Letter for the Photographer internship position at your esteemed organization. As a dedicated visual artist currently pursuing advanced studies in Documentary Photography, I have long admired [Company Name]’s pioneering work in capturing the authentic spirit of Brazil Rio de Janeiro through compelling imagery. My academic journey, cultural immersion experiences, and unwavering passion for photographic storytelling align precisely with the creative vision you cultivate in this dynamic city.</w:t>
      </w:r>
    </w:p>
    <w:p>
      <w:pPr>
        <w:pStyle w:val="BodyText"/>
      </w:pPr>
      <w:r>
        <w:t xml:space="preserve">Having grown up in a multicultural household that celebrated Brazilian rhythms and aesthetics from an early age, I developed a deep appreciation for Rio de Janeiro’s visual tapestry long before visiting. The way light dances across Christ the Redeemer during sunset, the vibrant colors of favela murals against cobalt skies, and the raw energy of Carnival preparations in Lapa—these are not merely subjects to me; they are living narratives waiting to be preserved. My academic portfolio includes a semester-long documentary project focused on urban resilience in Rocinha, Brazil’s largest favela, where I documented community-led sustainability initiatives through a lens that honored dignity over poverty tourism. This experience solidified my commitment to ethical photography and reinforced why Rio de Janeiro remains the world’s most visually inspiring canvas for a Photographer.</w:t>
      </w:r>
    </w:p>
    <w:p>
      <w:pPr>
        <w:pStyle w:val="BodyText"/>
      </w:pPr>
      <w:r>
        <w:t xml:space="preserve">What excites me most about this Internship Application Letter is the opportunity to learn under your team’s mentorship while contributing fresh perspectives to your ongoing projects. In Brazil Rio de Janeiro, where every alleyway tells a story and every sunset is a masterpiece, I believe an internship at [Company Name] would be transformative. Your recent campaign featuring</w:t>
      </w:r>
      <w:r>
        <w:t xml:space="preserve"> </w:t>
      </w:r>
      <w:r>
        <w:rPr>
          <w:iCs/>
          <w:i/>
        </w:rPr>
        <w:t xml:space="preserve">"Portals of Joy: Rio’s Hidden Gardens"</w:t>
      </w:r>
      <w:r>
        <w:t xml:space="preserve"> </w:t>
      </w:r>
      <w:r>
        <w:t xml:space="preserve">resonated deeply with me—I spent three months photographing the forgotten orchids in Quinta da Boa Vista, creating images that celebrated ecological preservation while challenging stereotypical views of the city. I am eager to bring similar dedication to your projects, whether capturing the intricate details of Carioca street art or documenting sustainable tourism initiatives along Copacabana’s shores.</w:t>
      </w:r>
    </w:p>
    <w:p>
      <w:pPr>
        <w:pStyle w:val="BodyText"/>
      </w:pPr>
      <w:r>
        <w:t xml:space="preserve">My technical expertise includes mastery of full-frame DSLR and mirrorless systems (Canon 5D Mark IV, Sony A7III), advanced Lightroom and Photoshop workflows for editorial projects, and proficiency in both natural light techniques and controlled studio environments. Beyond gear, I’ve developed crucial soft skills through community engagement: translating photography concepts for non-English speaking locals during my internship with the Rio Cultural Heritage Society (2023), leading workshops on visual storytelling for youth in Complexo da Maré, and collaborating with Portuguese-speaking photographers to create bilingual captions for a digital archive project. These experiences taught me that true photographic excellence in Brazil Rio de Janeiro requires cultural fluency as much as technical skill.</w:t>
      </w:r>
    </w:p>
    <w:p>
      <w:pPr>
        <w:pStyle w:val="BodyText"/>
      </w:pPr>
      <w:r>
        <w:t xml:space="preserve">I understand the unique challenges and opportunities this internship presents. In a city where tourism often overshadows genuine local culture, my approach centers on collaboration—not observation. Last year, I partnered with a community cooperative in Santa Teresa to document their artisanal cheese production for an exhibition at Museu do Amanhã (Museum of Tomorrow), ensuring fair compensation and creative input from the makers. This ethos directly mirrors your organization’s values as expressed in your 2023 sustainability report. As a Photographer interning in Brazil Rio de Janeiro, I would prioritize building trust with subjects to create work that uplifts communities rather than exploits them.</w:t>
      </w:r>
    </w:p>
    <w:p>
      <w:pPr>
        <w:pStyle w:val="BodyText"/>
      </w:pPr>
      <w:r>
        <w:t xml:space="preserve">My academic background further strengthens this application. At [Your University], I completed a thesis titled</w:t>
      </w:r>
    </w:p>
    <w:p>
      <w:pPr>
        <w:pStyle w:val="BodyText"/>
      </w:pPr>
      <w:r>
        <w:t xml:space="preserve">"Visual Narratives of Urban Identity: Photographing the Interface Between Tradition and Modernity in Rio de Janeiro"*, which involved analyzing how historical architecture (like Selarón Steps) intersects with contemporary street life. This research required navigating complex permissions, understanding municipal regulations for photography in public spaces, and developing ethical frameworks for image usage—skills directly transferable to your projects. I also maintained a monthly blog (</w:t>
      </w:r>
      <w:hyperlink r:id="rId22">
        <w:r>
          <w:rPr>
            <w:rStyle w:val="Hyperlink"/>
          </w:rPr>
          <w:t xml:space="preserve">www.yourphotographyblog.com</w:t>
        </w:r>
      </w:hyperlink>
      <w:r>
        <w:t xml:space="preserve">) documenting Rio’s evolving visual landscape, which gained attention from Brazilian cultural institutions including the Instituto de Arquitetos do Brasil.</w:t>
      </w:r>
    </w:p>
    <w:p>
      <w:pPr>
        <w:pStyle w:val="BodyText"/>
      </w:pPr>
      <w:r>
        <w:t xml:space="preserve">What sets me apart is my fluency in Portuguese (C1 level) and deep understanding of Brazil Rio de Janeiro’s social fabric. While many photographers focus solely on tourist attractions, I seek the moments between: a fisherman mending nets at dawn in Guanabara Bay, elders sharing stories during Feira do Rua 24 de Maio, or children playing capoeira in Parque das Ruínas. This perspective—honed through living with a host family in Botafogo during my university exchange program—allows me to see Rio not as a backdrop but as an active participant in the creative process. In my Internship Application Letter, I emphasize that this relationship with place is non-negotiable for authentic photography.</w:t>
      </w:r>
    </w:p>
    <w:p>
      <w:pPr>
        <w:pStyle w:val="BodyText"/>
      </w:pPr>
      <w:r>
        <w:t xml:space="preserve">I am equally prepared to embrace the practical demands of this internship. I have researched your studio’s workflow and am confident in my ability to assist with client meetings (in Portuguese or English), asset management using Adobe Bridge, and post-production support. My flexibility enables me to work early mornings capturing sunrise at Sugarloaf Mountain or late nights documenting Night Market vendors in Largo do Boticário. I also bring a proactive mindset: when I interned with</w:t>
      </w:r>
      <w:r>
        <w:t xml:space="preserve"> </w:t>
      </w:r>
      <w:r>
        <w:rPr>
          <w:iCs/>
          <w:i/>
        </w:rPr>
        <w:t xml:space="preserve">Agência Brasil</w:t>
      </w:r>
      <w:r>
        <w:t xml:space="preserve">, I proposed and executed a social media series on #RioSustentável that increased engagement by 40%—a model I’d apply to support your digital outreach efforts.</w:t>
      </w:r>
    </w:p>
    <w:p>
      <w:pPr>
        <w:pStyle w:val="BodyText"/>
      </w:pPr>
      <w:r>
        <w:t xml:space="preserve">The opportunity to grow as a Photographer within your creative ecosystem in Brazil Rio de Janeiro represents the ideal next step. As you know, Rio’s magic lies not just in its landmarks but in its people’s daily resilience and joy—a truth my camera has been privileged to witness. I am eager to contribute my technical skills, cultural empathy, and relentless curiosity to your team while learning from your expertise. My resume details additional projects including the</w:t>
      </w:r>
      <w:r>
        <w:t xml:space="preserve"> </w:t>
      </w:r>
      <w:r>
        <w:rPr>
          <w:iCs/>
          <w:i/>
        </w:rPr>
        <w:t xml:space="preserve">"Favela Voices"</w:t>
      </w:r>
      <w:r>
        <w:t xml:space="preserve"> </w:t>
      </w:r>
      <w:r>
        <w:t xml:space="preserve">project (documenting community health workers) and a collaboration with Fundação Roberto Marinho on youth photography education.</w:t>
      </w:r>
    </w:p>
    <w:p>
      <w:pPr>
        <w:pStyle w:val="BodyText"/>
      </w:pPr>
      <w:r>
        <w:t xml:space="preserve">Thank you for considering my Internship Application Letter for this Photographer position. I am available for an interview at your earliest convenience, whether in person at your Rio de Janeiro office or via video call. My passion for Brazilian visual storytelling is matched only by my dedication to growing as a professional who serves both art and community. I look forward to the possibility of contributing to [Company Name]’s legacy of capturing Brazil Rio de Janeiro’s soul with integrity and artistry.</w:t>
      </w:r>
    </w:p>
    <w:p>
      <w:pPr>
        <w:pStyle w:val="BodyText"/>
      </w:pPr>
      <w:r>
        <w:t xml:space="preserve">Sincerely,</w:t>
      </w:r>
    </w:p>
    <w:p>
      <w:pPr>
        <w:pStyle w:val="BodyText"/>
      </w:pPr>
      <w:r>
        <w:rPr>
          <w:bCs/>
          <w:b/>
        </w:rPr>
        <w:t xml:space="preserve">[Your Full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yourphotographyblog.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yourphotographyblo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20:10:31Z</dcterms:created>
  <dcterms:modified xsi:type="dcterms:W3CDTF">2026-07-23T20:10:31Z</dcterms:modified>
</cp:coreProperties>
</file>

<file path=docProps/custom.xml><?xml version="1.0" encoding="utf-8"?>
<Properties xmlns="http://schemas.openxmlformats.org/officeDocument/2006/custom-properties" xmlns:vt="http://schemas.openxmlformats.org/officeDocument/2006/docPropsVTypes"/>
</file>